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1ADBA" w14:textId="77777777" w:rsidR="00460637" w:rsidRDefault="00460637" w:rsidP="006E38BF">
      <w:pPr>
        <w:spacing w:after="0" w:line="240" w:lineRule="auto"/>
      </w:pPr>
      <w:r>
        <w:separator/>
      </w:r>
    </w:p>
  </w:endnote>
  <w:endnote w:type="continuationSeparator" w:id="0">
    <w:p w14:paraId="5A394904" w14:textId="77777777" w:rsidR="00460637" w:rsidRDefault="00460637"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FBD96" w14:textId="77777777" w:rsidR="00460637" w:rsidRDefault="00460637" w:rsidP="006E38BF">
      <w:pPr>
        <w:spacing w:after="0" w:line="240" w:lineRule="auto"/>
      </w:pPr>
      <w:r>
        <w:separator/>
      </w:r>
    </w:p>
  </w:footnote>
  <w:footnote w:type="continuationSeparator" w:id="0">
    <w:p w14:paraId="739FA732" w14:textId="77777777" w:rsidR="00460637" w:rsidRDefault="00460637"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42EC19A0" w:rsidR="006E38BF" w:rsidRPr="007066BD" w:rsidRDefault="006E38BF" w:rsidP="007066BD">
    <w:pPr>
      <w:pStyle w:val="Header"/>
      <w:jc w:val="center"/>
      <w:rPr>
        <w:b/>
        <w:bCs/>
        <w:sz w:val="44"/>
        <w:szCs w:val="44"/>
        <w:u w:val="single"/>
      </w:rPr>
    </w:pPr>
    <w:r w:rsidRPr="007066BD">
      <w:rPr>
        <w:b/>
        <w:bCs/>
        <w:noProof/>
        <w:sz w:val="44"/>
        <w:szCs w:val="44"/>
        <w:u w:val="single"/>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sidR="007066BD" w:rsidRPr="007066BD">
      <w:rPr>
        <w:b/>
        <w:bCs/>
        <w:sz w:val="44"/>
        <w:szCs w:val="44"/>
        <w:u w:val="single"/>
      </w:rPr>
      <w:t>Wafer Fault Det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458256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460637"/>
    <w:rsid w:val="00580562"/>
    <w:rsid w:val="00607CEF"/>
    <w:rsid w:val="006408EA"/>
    <w:rsid w:val="00674F22"/>
    <w:rsid w:val="006C1CB8"/>
    <w:rsid w:val="006E38BF"/>
    <w:rsid w:val="007066BD"/>
    <w:rsid w:val="00730C66"/>
    <w:rsid w:val="00AC758E"/>
    <w:rsid w:val="00B616B6"/>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2</TotalTime>
  <Pages>19</Pages>
  <Words>1539</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ameer shaikh</cp:lastModifiedBy>
  <cp:revision>61</cp:revision>
  <dcterms:created xsi:type="dcterms:W3CDTF">2020-01-31T13:01:00Z</dcterms:created>
  <dcterms:modified xsi:type="dcterms:W3CDTF">2022-06-24T09:43:00Z</dcterms:modified>
</cp:coreProperties>
</file>